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internship-application-letter"/>
    <w:p>
      <w:pPr>
        <w:pStyle w:val="Heading1"/>
      </w:pPr>
      <w:r>
        <w:t xml:space="preserve">Internship Application Letter</w:t>
      </w:r>
    </w:p>
    <w:p>
      <w:pPr>
        <w:pStyle w:val="FirstParagraph"/>
      </w:pPr>
      <w:r>
        <w:t xml:space="preserve">Paramedic Internship Opportunity at Naples Emergency Medical Service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mergency Medical Services Department</w:t>
      </w:r>
      <w:r>
        <w:br/>
      </w:r>
      <w:r>
        <w:t xml:space="preserve">Regione Campania - Servizio Sanitario Nazionale (SSN)</w:t>
      </w:r>
      <w:r>
        <w:br/>
      </w:r>
      <w:r>
        <w:t xml:space="preserve">Piazza Carlo III, 12</w:t>
      </w:r>
      <w:r>
        <w:br/>
      </w:r>
      <w:r>
        <w:t xml:space="preserve">80134 Naples, Italy</w:t>
      </w:r>
    </w:p>
    <w:bookmarkStart w:id="21" w:name="X05d70da46c73fdfe2d6949b2786f566e01f4790"/>
    <w:p>
      <w:pPr>
        <w:pStyle w:val="Heading2"/>
      </w:pPr>
      <w:r>
        <w:t xml:space="preserve">Subject: Internship Application Letter for Paramedic Position in Italy Naples</w:t>
      </w:r>
    </w:p>
    <w:p>
      <w:pPr>
        <w:pStyle w:val="FirstParagraph"/>
      </w:pPr>
      <w:r>
        <w:t xml:space="preserve">Dear Hiring Committee,</w:t>
      </w:r>
    </w:p>
    <w:p>
      <w:pPr>
        <w:pStyle w:val="BodyText"/>
      </w:pPr>
      <w:r>
        <w:t xml:space="preserve">It is with profound enthusiasm and deep respect for the emergency medical services tradition of Southern Italy that I submit my Internship Application Letter for a Paramedic internship position within your esteemed organization in Naples. As an aspiring healthcare professional completing my advanced paramedic training at the University of Bologna, I have meticulously researched the unique challenges and opportunities presented by emergency medical care in Italy Naples—a city where ancient history seamlessly intertwines with modern urban healthcare demands. My academic rigor, clinical competencies, and unwavering commitment to community health make me uniquely positioned to contribute meaningfully to your team while immersing myself in the cultural fabric of this extraordinary city.</w:t>
      </w:r>
    </w:p>
    <w:p>
      <w:pPr>
        <w:pStyle w:val="BodyText"/>
      </w:pPr>
      <w:r>
        <w:t xml:space="preserve">My journey toward becoming a skilled Paramedic has been defined by rigorous academic preparation and hands-on clinical experience. I recently completed my Emergency Medical Technician-Paramedic certification with honors, including specialized training in trauma response, pediatric emergencies, and advanced cardiac life support. During my clinical rotations at Ospedale di Santo Spirito in Sassia in Rome, I managed over 150 high-acuity cases—ranging from cardiac arrests to acute trauma following urban incidents—while maintaining meticulous documentation under the supervision of senior paramedics. Crucially, I have achieved B2-level Italian proficiency (CEFR), allowing me to communicate effectively with patients and colleagues in Naples' diverse communities. This linguistic capability is not merely a credential but a profound commitment: I believe that culturally resonant communication is paramount in emergency medicine, especially in Naples where multigenerational family dynamics and regional dialects significantly influence patient interactions.</w:t>
      </w:r>
    </w:p>
    <w:p>
      <w:pPr>
        <w:pStyle w:val="BodyText"/>
      </w:pPr>
      <w:r>
        <w:t xml:space="preserve">What distinguishes my application for this specific Paramedic internship in Italy Naples is my deep understanding of the city's unique EMS landscape. Naples presents a fascinating confluence of challenges: its historic center with narrow, winding streets creates logistical hurdles for ambulance access; its dense population includes vulnerable elderly residents and immigrant communities requiring culturally competent care; and as a major Mediterranean port, it faces seasonal influxes of tourists requiring rapid medical response. I have studied the Napoli Emergency Medical Service’s innovative "118" dispatch system and am eager to contribute to their ongoing efforts in reducing response times through my proficiency in GPS navigation systems used across Campania’s urban infrastructure. My academic thesis on "Optimizing Paramedic Response Strategies in Historic Urban Centers" directly aligns with Naples’ operational needs, and I am prepared to bring this research into practical application during my internship.</w:t>
      </w:r>
    </w:p>
    <w:p>
      <w:pPr>
        <w:pStyle w:val="BodyText"/>
      </w:pPr>
      <w:r>
        <w:t xml:space="preserve">Beyond technical competencies, I have cultivated the interpersonal resilience required for high-stress emergency environments. During a volunteer stint with the Italian Red Cross in Sorrento last summer, I assisted in disaster preparedness drills simulating coastal emergencies—a skill directly transferable to Naples' geographically complex coastline. This experience taught me to remain calm during chaotic scenarios while prioritizing patient dignity; whether comforting an elderly nonna whose family was separated during a crowd incident or collaborating with police for safe ambulance access through narrow alleys, I learned that compassionate care is as vital as clinical skill. These moments reinforced my conviction that emergency medical services in Italy Naples must balance technical excellence with deep respect for Neapolitan cultural values—particularly the community-centric approach to healthcare where family involvement is often central.</w:t>
      </w:r>
    </w:p>
    <w:p>
      <w:pPr>
        <w:pStyle w:val="BodyText"/>
      </w:pPr>
      <w:r>
        <w:t xml:space="preserve">I am equally drawn to Naples not only as a professional opportunity but as a city that embodies the spirit of Italian resilience I aim to serve. The vibrant street life, historic piazzas like Piazza del Plebiscito, and centuries-old traditions have inspired me deeply. I have studied Neapolitan cuisine (my nonna taught me to prepare spaghetti alle vongole!) and am committed to fully integrating into the community—not just as an intern, but as a respectful member of Naples’ healthcare ecosystem. My understanding extends beyond medical procedures; I recognize that in Italy Naples, trust is built through shared moments—whether during morning coffee breaks with fellow first responders or participating in local festivals where emergency services often provide health awareness booths.</w:t>
      </w:r>
    </w:p>
    <w:p>
      <w:pPr>
        <w:pStyle w:val="BodyText"/>
      </w:pPr>
      <w:r>
        <w:t xml:space="preserve">The Paramedic internship program at your Naples facility represents the ideal convergence of my professional aspirations and cultural immersion goals. I am particularly eager to learn from your team’s approach to managing mass-casualty incidents, such as those that occasionally arise during major events like the Feast of San Gennaro or football matches at Stadio San Paolo. My adaptability has been tested in diverse settings—from rural Sicilian clinics to urban Berlin EMS stations—and I am confident this versatility will allow me to contribute immediately while absorbing Naples’ distinctive emergency medical culture.</w:t>
      </w:r>
    </w:p>
    <w:p>
      <w:pPr>
        <w:pStyle w:val="BodyText"/>
      </w:pPr>
      <w:r>
        <w:t xml:space="preserve">As a candidate, I offer not only clinical readiness but also the cultural humility and linguistic skills essential for thriving in Italy Naples. My application represents a sincere commitment to growing as part of your team while honoring Naples’ legacy as one of Europe’s most dynamic healthcare environments. I am prepared to relocate immediately upon acceptance and would welcome the opportunity to discuss how my background aligns with your department’s mission during an interview at your convenience.</w:t>
      </w:r>
    </w:p>
    <w:p>
      <w:pPr>
        <w:pStyle w:val="BodyText"/>
      </w:pPr>
      <w:r>
        <w:t xml:space="preserve">Thank you for considering my Internship Application Letter. I am eager to bring my dedication, clinical skills, and passion for Neapolitan community health to the emergency services of Italy Naples and look forward to contributing to the vital work that keeps this city safe.</w:t>
      </w:r>
    </w:p>
    <w:p>
      <w:pPr>
        <w:pStyle w:val="BodyText"/>
      </w:pPr>
      <w:r>
        <w:t xml:space="preserve">Sincerely,</w:t>
      </w:r>
    </w:p>
    <w:p>
      <w:pPr>
        <w:pStyle w:val="BodyText"/>
      </w:pPr>
      <w:r>
        <w:t xml:space="preserve">[Your Full Name]</w:t>
      </w:r>
    </w:p>
    <w:p>
      <w:pPr>
        <w:pStyle w:val="BodyText"/>
      </w:pPr>
      <w:r>
        <w:t xml:space="preserve">Word Count: 862</w:t>
      </w:r>
    </w:p>
    <w:p>
      <w:pPr>
        <w:pStyle w:val="BodyText"/>
      </w:pPr>
      <w:r>
        <w:t xml:space="preserve">This Internship Application Letter specifically addresses Paramedic qualifications for Italy Naples emergency servi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Italy Naples</dc:title>
  <dc:creator/>
  <dc:language>en</dc:language>
  <cp:keywords/>
  <dcterms:created xsi:type="dcterms:W3CDTF">2026-07-20T23:12:50Z</dcterms:created>
  <dcterms:modified xsi:type="dcterms:W3CDTF">2026-07-20T23:12:50Z</dcterms:modified>
</cp:coreProperties>
</file>

<file path=docProps/custom.xml><?xml version="1.0" encoding="utf-8"?>
<Properties xmlns="http://schemas.openxmlformats.org/officeDocument/2006/custom-properties" xmlns:vt="http://schemas.openxmlformats.org/officeDocument/2006/docPropsVTypes"/>
</file>